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Notice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Product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Notice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Notice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2575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4334d82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45c0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acceptable-use-policy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acceptable-use-policy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7:02Z</dcterms:created>
  <dcterms:modified xsi:type="dcterms:W3CDTF">2025-12-11T14:47:02Z</dcterms:modified>
</cp:coreProperties>
</file>